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13. Modelado en lenguaje y herramienta de diseño del FNA​ y PR14. Administración de las transiciones hacia la arquitectura versión 2.0, del proyecto Arquitectura de Referencia SOA 2.0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2 Arquitectura de Referencia SOA 2.0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b94a13 del 02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2T17:12:40Z</dcterms:created>
  <dcterms:modified xsi:type="dcterms:W3CDTF">2023-08-02T17:1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